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DAF02" w14:textId="2467378F" w:rsidR="00152623" w:rsidRPr="00743EC6" w:rsidRDefault="00C8354D" w:rsidP="00152623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DECLARAÇÃO DE MONITORIA</w:t>
      </w:r>
    </w:p>
    <w:p w14:paraId="7C36374F" w14:textId="78DF8627" w:rsidR="002618DF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Nome do aluno</w:t>
      </w:r>
    </w:p>
    <w:p w14:paraId="1EAE7B59" w14:textId="2A14CB5F" w:rsidR="00911CE8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E-mail institucional</w:t>
      </w:r>
    </w:p>
    <w:p w14:paraId="174AE4AD" w14:textId="0A8D588C" w:rsidR="00911CE8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RA</w:t>
      </w:r>
      <w:r w:rsidR="00911CE8" w:rsidRPr="006D1A84">
        <w:rPr>
          <w:rFonts w:ascii="Arial Narrow" w:hAnsi="Arial Narrow"/>
        </w:rPr>
        <w:t xml:space="preserve">: </w:t>
      </w:r>
      <w:r w:rsidR="00AB24D7" w:rsidRPr="006D1A84">
        <w:rPr>
          <w:rFonts w:ascii="Arial Narrow" w:hAnsi="Arial Narrow"/>
        </w:rPr>
        <w:t>xxxxxxxxxxxxx</w:t>
      </w:r>
    </w:p>
    <w:p w14:paraId="2F3380B0" w14:textId="0501AA59" w:rsidR="00911CE8" w:rsidRPr="006D1A84" w:rsidRDefault="00AB24D7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Curso</w:t>
      </w:r>
      <w:r w:rsidR="00911CE8" w:rsidRPr="006D1A84">
        <w:rPr>
          <w:rFonts w:ascii="Arial Narrow" w:hAnsi="Arial Narrow"/>
        </w:rPr>
        <w:t xml:space="preserve">: </w:t>
      </w:r>
      <w:r w:rsidRPr="006D1A84">
        <w:rPr>
          <w:rFonts w:ascii="Arial Narrow" w:hAnsi="Arial Narrow"/>
        </w:rPr>
        <w:t>xxxxxxxxxx</w:t>
      </w:r>
    </w:p>
    <w:p w14:paraId="27DC67CF" w14:textId="2DAFB7B1" w:rsidR="00762624" w:rsidRPr="006D1A84" w:rsidRDefault="000A72EE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Prof.º Resp.: xxxxxxxxxxx</w:t>
      </w:r>
    </w:p>
    <w:p w14:paraId="32AB123E" w14:textId="15A0B314" w:rsidR="000A72EE" w:rsidRDefault="000A72EE" w:rsidP="006D1A84">
      <w:pPr>
        <w:spacing w:after="12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Data: xx/xx/xxxx</w:t>
      </w:r>
    </w:p>
    <w:p w14:paraId="5605F70D" w14:textId="77777777" w:rsidR="00B9639B" w:rsidRDefault="00B9639B" w:rsidP="00B9639B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5D5B8AE8" w14:textId="77777777" w:rsidR="00B9639B" w:rsidRDefault="00B9639B" w:rsidP="00B9639B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643A1AF1" w14:textId="77777777" w:rsidR="00B9639B" w:rsidRDefault="00B9639B" w:rsidP="00B9639B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3F347DEC" w14:textId="77777777" w:rsidR="00B9639B" w:rsidRDefault="00B9639B" w:rsidP="00B9639B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3A1620FB" w14:textId="7238A751" w:rsidR="00211B96" w:rsidRDefault="00B9639B" w:rsidP="00B9639B">
      <w:pPr>
        <w:spacing w:after="120" w:line="240" w:lineRule="auto"/>
        <w:ind w:firstLine="709"/>
        <w:jc w:val="both"/>
        <w:rPr>
          <w:rFonts w:ascii="Arial Narrow" w:hAnsi="Arial Narrow"/>
        </w:rPr>
      </w:pPr>
      <w:r w:rsidRPr="00B9639B">
        <w:rPr>
          <w:rFonts w:ascii="Arial Narrow" w:hAnsi="Arial Narrow"/>
        </w:rPr>
        <w:t xml:space="preserve">De acordo com o item </w:t>
      </w:r>
      <w:r w:rsidR="00C211C5">
        <w:rPr>
          <w:rFonts w:ascii="Arial Narrow" w:hAnsi="Arial Narrow"/>
        </w:rPr>
        <w:t>XXX</w:t>
      </w:r>
      <w:r w:rsidRPr="00B9639B">
        <w:rPr>
          <w:rFonts w:ascii="Arial Narrow" w:hAnsi="Arial Narrow"/>
        </w:rPr>
        <w:t xml:space="preserve"> do Edital de seleção para indicação de </w:t>
      </w:r>
      <w:r w:rsidR="00C211C5">
        <w:rPr>
          <w:rFonts w:ascii="Arial Narrow" w:hAnsi="Arial Narrow"/>
        </w:rPr>
        <w:t>MON</w:t>
      </w:r>
      <w:r w:rsidR="009C05CB">
        <w:rPr>
          <w:rFonts w:ascii="Arial Narrow" w:hAnsi="Arial Narrow"/>
        </w:rPr>
        <w:t>ITOR</w:t>
      </w:r>
      <w:r w:rsidRPr="00B9639B">
        <w:rPr>
          <w:rFonts w:ascii="Arial Narrow" w:hAnsi="Arial Narrow"/>
        </w:rPr>
        <w:t xml:space="preserve"> para seleção 20</w:t>
      </w:r>
      <w:r w:rsidR="009C05CB">
        <w:rPr>
          <w:rFonts w:ascii="Arial Narrow" w:hAnsi="Arial Narrow"/>
        </w:rPr>
        <w:t>XX</w:t>
      </w:r>
      <w:r w:rsidRPr="00B9639B">
        <w:rPr>
          <w:rFonts w:ascii="Arial Narrow" w:hAnsi="Arial Narrow"/>
        </w:rPr>
        <w:t xml:space="preserve">, Eu, </w:t>
      </w:r>
      <w:r w:rsidR="009C05CB">
        <w:rPr>
          <w:rFonts w:ascii="Arial Narrow" w:hAnsi="Arial Narrow"/>
        </w:rPr>
        <w:t>XXXXXXXXX</w:t>
      </w:r>
      <w:r w:rsidRPr="00B9639B">
        <w:rPr>
          <w:rFonts w:ascii="Arial Narrow" w:hAnsi="Arial Narrow"/>
        </w:rPr>
        <w:t xml:space="preserve">, professor </w:t>
      </w:r>
      <w:r w:rsidR="00BD46BE">
        <w:rPr>
          <w:rFonts w:ascii="Arial Narrow" w:hAnsi="Arial Narrow"/>
        </w:rPr>
        <w:t>responsável pela disciplina</w:t>
      </w:r>
      <w:r w:rsidRPr="00B9639B">
        <w:rPr>
          <w:rFonts w:ascii="Arial Narrow" w:hAnsi="Arial Narrow"/>
        </w:rPr>
        <w:t xml:space="preserve">, declaro para os devidos fins que as atividades </w:t>
      </w:r>
      <w:r w:rsidR="00D33C07">
        <w:rPr>
          <w:rFonts w:ascii="Arial Narrow" w:hAnsi="Arial Narrow"/>
        </w:rPr>
        <w:t xml:space="preserve">de </w:t>
      </w:r>
      <w:r w:rsidRPr="00B9639B">
        <w:rPr>
          <w:rFonts w:ascii="Arial Narrow" w:hAnsi="Arial Narrow"/>
        </w:rPr>
        <w:t xml:space="preserve">laborais do candidato à </w:t>
      </w:r>
      <w:r w:rsidR="006C5301">
        <w:rPr>
          <w:rFonts w:ascii="Arial Narrow" w:hAnsi="Arial Narrow"/>
        </w:rPr>
        <w:t>monitoria</w:t>
      </w:r>
      <w:r>
        <w:rPr>
          <w:rFonts w:ascii="Arial Narrow" w:hAnsi="Arial Narrow"/>
        </w:rPr>
        <w:t xml:space="preserve"> </w:t>
      </w:r>
      <w:r w:rsidR="00D33C07">
        <w:rPr>
          <w:rFonts w:ascii="Arial Narrow" w:hAnsi="Arial Narrow"/>
        </w:rPr>
        <w:t>XXXXXXXXXXXXXXXXX</w:t>
      </w:r>
      <w:r w:rsidRPr="00B9639B">
        <w:rPr>
          <w:rFonts w:ascii="Arial Narrow" w:hAnsi="Arial Narrow"/>
        </w:rPr>
        <w:t xml:space="preserve">, regularmente matriculado no curso de </w:t>
      </w:r>
      <w:r w:rsidR="006C5301">
        <w:rPr>
          <w:rFonts w:ascii="Arial Narrow" w:hAnsi="Arial Narrow"/>
        </w:rPr>
        <w:t>XXXXXXXXXXXX</w:t>
      </w:r>
      <w:r w:rsidRPr="00B9639B">
        <w:rPr>
          <w:rFonts w:ascii="Arial Narrow" w:hAnsi="Arial Narrow"/>
        </w:rPr>
        <w:t xml:space="preserve"> sob o </w:t>
      </w:r>
      <w:r w:rsidR="006C5301">
        <w:rPr>
          <w:rFonts w:ascii="Arial Narrow" w:hAnsi="Arial Narrow"/>
        </w:rPr>
        <w:t>RA</w:t>
      </w:r>
      <w:r w:rsidRPr="00B9639B">
        <w:rPr>
          <w:rFonts w:ascii="Arial Narrow" w:hAnsi="Arial Narrow"/>
        </w:rPr>
        <w:t xml:space="preserve"> </w:t>
      </w:r>
      <w:r w:rsidR="006C5301">
        <w:rPr>
          <w:rFonts w:ascii="Arial Narrow" w:hAnsi="Arial Narrow"/>
        </w:rPr>
        <w:t>XXXXXXXX</w:t>
      </w:r>
      <w:r w:rsidRPr="00B9639B">
        <w:rPr>
          <w:rFonts w:ascii="Arial Narrow" w:hAnsi="Arial Narrow"/>
        </w:rPr>
        <w:t xml:space="preserve"> </w:t>
      </w:r>
      <w:r w:rsidR="001B74FE">
        <w:rPr>
          <w:rFonts w:ascii="Arial Narrow" w:hAnsi="Arial Narrow"/>
        </w:rPr>
        <w:t xml:space="preserve">desempenhou as </w:t>
      </w:r>
      <w:r w:rsidRPr="00B9639B">
        <w:rPr>
          <w:rFonts w:ascii="Arial Narrow" w:hAnsi="Arial Narrow"/>
        </w:rPr>
        <w:t>atividades</w:t>
      </w:r>
      <w:r w:rsidR="00517E3F">
        <w:rPr>
          <w:rFonts w:ascii="Arial Narrow" w:hAnsi="Arial Narrow"/>
        </w:rPr>
        <w:t xml:space="preserve"> assessor</w:t>
      </w:r>
      <w:r w:rsidR="000F730C">
        <w:rPr>
          <w:rFonts w:ascii="Arial Narrow" w:hAnsi="Arial Narrow"/>
        </w:rPr>
        <w:t xml:space="preserve">ia e assistência aos alunos </w:t>
      </w:r>
      <w:r w:rsidR="00E8385D">
        <w:rPr>
          <w:rFonts w:ascii="Arial Narrow" w:hAnsi="Arial Narrow"/>
        </w:rPr>
        <w:t xml:space="preserve">na disciplina XXXXXXXXXXXX </w:t>
      </w:r>
      <w:r w:rsidR="001B74FE">
        <w:rPr>
          <w:rFonts w:ascii="Arial Narrow" w:hAnsi="Arial Narrow"/>
        </w:rPr>
        <w:t xml:space="preserve">de acordo com </w:t>
      </w:r>
      <w:r w:rsidR="00517E3F">
        <w:rPr>
          <w:rFonts w:ascii="Arial Narrow" w:hAnsi="Arial Narrow"/>
        </w:rPr>
        <w:t xml:space="preserve">propostas </w:t>
      </w:r>
      <w:r w:rsidR="00284C0D">
        <w:rPr>
          <w:rFonts w:ascii="Arial Narrow" w:hAnsi="Arial Narrow"/>
        </w:rPr>
        <w:t xml:space="preserve">determinadas </w:t>
      </w:r>
      <w:r w:rsidR="00E8385D">
        <w:rPr>
          <w:rFonts w:ascii="Arial Narrow" w:hAnsi="Arial Narrow"/>
        </w:rPr>
        <w:t>no Edit</w:t>
      </w:r>
      <w:r w:rsidRPr="00B9639B">
        <w:rPr>
          <w:rFonts w:ascii="Arial Narrow" w:hAnsi="Arial Narrow"/>
        </w:rPr>
        <w:t>a</w:t>
      </w:r>
      <w:r w:rsidR="00E8385D">
        <w:rPr>
          <w:rFonts w:ascii="Arial Narrow" w:hAnsi="Arial Narrow"/>
        </w:rPr>
        <w:t xml:space="preserve">l de </w:t>
      </w:r>
      <w:r w:rsidR="0093086F">
        <w:rPr>
          <w:rFonts w:ascii="Arial Narrow" w:hAnsi="Arial Narrow"/>
        </w:rPr>
        <w:t>Monitoria</w:t>
      </w:r>
      <w:r w:rsidRPr="00B9639B">
        <w:rPr>
          <w:rFonts w:ascii="Arial Narrow" w:hAnsi="Arial Narrow"/>
        </w:rPr>
        <w:t>.</w:t>
      </w:r>
    </w:p>
    <w:p w14:paraId="18FEBC26" w14:textId="77777777" w:rsidR="00211B96" w:rsidRDefault="00211B96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4664A915" w14:textId="77777777" w:rsidR="0093086F" w:rsidRDefault="0093086F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7F33FA22" w14:textId="280B6AD0" w:rsidR="0093086F" w:rsidRDefault="0093086F" w:rsidP="0093086F">
      <w:pPr>
        <w:spacing w:after="120" w:line="240" w:lineRule="auto"/>
        <w:ind w:firstLine="709"/>
        <w:jc w:val="right"/>
        <w:rPr>
          <w:rFonts w:ascii="Arial Narrow" w:hAnsi="Arial Narrow"/>
        </w:rPr>
      </w:pPr>
      <w:r>
        <w:rPr>
          <w:rFonts w:ascii="Arial Narrow" w:hAnsi="Arial Narrow"/>
        </w:rPr>
        <w:t xml:space="preserve">Rio de Janeiro, xx de </w:t>
      </w:r>
      <w:r w:rsidR="00DF0D47">
        <w:rPr>
          <w:rFonts w:ascii="Arial Narrow" w:hAnsi="Arial Narrow"/>
        </w:rPr>
        <w:t>xxxxxxxx de 20xx.</w:t>
      </w:r>
    </w:p>
    <w:p w14:paraId="72AC5EA7" w14:textId="77777777" w:rsidR="00DF0D47" w:rsidRDefault="00DF0D47" w:rsidP="0093086F">
      <w:pPr>
        <w:spacing w:after="120" w:line="240" w:lineRule="auto"/>
        <w:ind w:firstLine="709"/>
        <w:jc w:val="right"/>
        <w:rPr>
          <w:rFonts w:ascii="Arial Narrow" w:hAnsi="Arial Narrow"/>
        </w:rPr>
      </w:pPr>
    </w:p>
    <w:p w14:paraId="098FD97C" w14:textId="77777777" w:rsidR="00DF0D47" w:rsidRDefault="00DF0D47" w:rsidP="0093086F">
      <w:pPr>
        <w:spacing w:after="120" w:line="240" w:lineRule="auto"/>
        <w:ind w:firstLine="709"/>
        <w:jc w:val="right"/>
        <w:rPr>
          <w:rFonts w:ascii="Arial Narrow" w:hAnsi="Arial Narrow"/>
        </w:rPr>
      </w:pPr>
    </w:p>
    <w:p w14:paraId="35B096B9" w14:textId="6ED0EF72" w:rsidR="00DF0D47" w:rsidRDefault="00DF0D47" w:rsidP="0093086F">
      <w:pPr>
        <w:spacing w:after="120" w:line="240" w:lineRule="auto"/>
        <w:ind w:firstLine="709"/>
        <w:jc w:val="right"/>
        <w:rPr>
          <w:rFonts w:ascii="Arial Narrow" w:hAnsi="Arial Narrow"/>
        </w:rPr>
      </w:pPr>
      <w:r>
        <w:rPr>
          <w:rFonts w:ascii="Arial Narrow" w:hAnsi="Arial Narrow"/>
        </w:rPr>
        <w:t xml:space="preserve">Prof.º Dr. </w:t>
      </w:r>
      <w:r w:rsidR="000814E3">
        <w:rPr>
          <w:rFonts w:ascii="Arial Narrow" w:hAnsi="Arial Narrow"/>
        </w:rPr>
        <w:t>o</w:t>
      </w:r>
      <w:r>
        <w:rPr>
          <w:rFonts w:ascii="Arial Narrow" w:hAnsi="Arial Narrow"/>
        </w:rPr>
        <w:t xml:space="preserve">u Msc. </w:t>
      </w:r>
      <w:r w:rsidR="000814E3">
        <w:rPr>
          <w:rFonts w:ascii="Arial Narrow" w:hAnsi="Arial Narrow"/>
        </w:rPr>
        <w:t>XXXXXXXXXXXXXXX</w:t>
      </w:r>
    </w:p>
    <w:p w14:paraId="7EE59032" w14:textId="5737220E" w:rsidR="000814E3" w:rsidRDefault="000814E3" w:rsidP="0093086F">
      <w:pPr>
        <w:spacing w:after="120" w:line="240" w:lineRule="auto"/>
        <w:ind w:firstLine="709"/>
        <w:jc w:val="right"/>
        <w:rPr>
          <w:rFonts w:ascii="Arial Narrow" w:hAnsi="Arial Narrow"/>
        </w:rPr>
      </w:pPr>
      <w:r>
        <w:rPr>
          <w:rFonts w:ascii="Arial Narrow" w:hAnsi="Arial Narrow"/>
        </w:rPr>
        <w:t>Professor responsável</w:t>
      </w:r>
    </w:p>
    <w:sectPr w:rsidR="000814E3" w:rsidSect="004D5198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B9A40" w14:textId="77777777" w:rsidR="0025737B" w:rsidRDefault="0025737B" w:rsidP="003C25E9">
      <w:pPr>
        <w:spacing w:after="0" w:line="240" w:lineRule="auto"/>
      </w:pPr>
      <w:r>
        <w:separator/>
      </w:r>
    </w:p>
  </w:endnote>
  <w:endnote w:type="continuationSeparator" w:id="0">
    <w:p w14:paraId="1CAEA7D5" w14:textId="77777777" w:rsidR="0025737B" w:rsidRDefault="0025737B" w:rsidP="003C25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02F82" w14:textId="4B490204" w:rsidR="00016F74" w:rsidRPr="00743EC6" w:rsidRDefault="008E7BC7" w:rsidP="00665485">
    <w:pPr>
      <w:spacing w:after="0" w:line="240" w:lineRule="auto"/>
      <w:rPr>
        <w:rFonts w:ascii="Arial Narrow" w:hAnsi="Arial Narrow"/>
        <w:b/>
        <w:bCs/>
        <w:sz w:val="20"/>
        <w:szCs w:val="20"/>
        <w:lang w:val="en-US"/>
      </w:rPr>
    </w:pPr>
    <w:r>
      <w:rPr>
        <w:rFonts w:ascii="Arial Narrow" w:hAnsi="Arial Narrow"/>
        <w:b/>
        <w:bCs/>
        <w:sz w:val="20"/>
        <w:szCs w:val="20"/>
        <w:lang w:val="en-US"/>
      </w:rPr>
      <w:t>OBSERVAÇÕES:</w:t>
    </w:r>
  </w:p>
  <w:p w14:paraId="7E65BB9D" w14:textId="00B5D69D" w:rsidR="00166D3B" w:rsidRPr="00041897" w:rsidRDefault="00041897" w:rsidP="00041897">
    <w:pPr>
      <w:pStyle w:val="PargrafodaLista"/>
      <w:numPr>
        <w:ilvl w:val="0"/>
        <w:numId w:val="1"/>
      </w:numPr>
      <w:spacing w:after="0" w:line="240" w:lineRule="auto"/>
      <w:jc w:val="both"/>
      <w:rPr>
        <w:rFonts w:ascii="Arial Narrow" w:hAnsi="Arial Narrow"/>
        <w:sz w:val="14"/>
        <w:szCs w:val="14"/>
      </w:rPr>
    </w:pPr>
    <w:r>
      <w:rPr>
        <w:rFonts w:ascii="Arial Narrow" w:hAnsi="Arial Narrow"/>
        <w:sz w:val="14"/>
        <w:szCs w:val="14"/>
      </w:rPr>
      <w:t>Não alterar a fonte, tamanho</w:t>
    </w:r>
    <w:r w:rsidR="00BF0273">
      <w:rPr>
        <w:rFonts w:ascii="Arial Narrow" w:hAnsi="Arial Narrow"/>
        <w:sz w:val="14"/>
        <w:szCs w:val="14"/>
      </w:rPr>
      <w:t xml:space="preserve"> e espaçamento do Template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5B0B0" w14:textId="77777777" w:rsidR="0025737B" w:rsidRDefault="0025737B" w:rsidP="003C25E9">
      <w:pPr>
        <w:spacing w:after="0" w:line="240" w:lineRule="auto"/>
      </w:pPr>
      <w:r>
        <w:separator/>
      </w:r>
    </w:p>
  </w:footnote>
  <w:footnote w:type="continuationSeparator" w:id="0">
    <w:p w14:paraId="2CE0C43D" w14:textId="77777777" w:rsidR="0025737B" w:rsidRDefault="0025737B" w:rsidP="003C25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196A4" w14:textId="298A81E1" w:rsidR="003C25E9" w:rsidRDefault="00661AA7" w:rsidP="00DE56BC">
    <w:pPr>
      <w:spacing w:after="0" w:line="240" w:lineRule="auto"/>
    </w:pPr>
    <w:r w:rsidRPr="00661AA7">
      <w:rPr>
        <w:noProof/>
      </w:rPr>
      <w:drawing>
        <wp:anchor distT="0" distB="0" distL="114300" distR="114300" simplePos="0" relativeHeight="251658240" behindDoc="1" locked="0" layoutInCell="1" allowOverlap="1" wp14:anchorId="41A55A6C" wp14:editId="703289E3">
          <wp:simplePos x="0" y="0"/>
          <wp:positionH relativeFrom="page">
            <wp:posOffset>7620</wp:posOffset>
          </wp:positionH>
          <wp:positionV relativeFrom="page">
            <wp:posOffset>7620</wp:posOffset>
          </wp:positionV>
          <wp:extent cx="7551420" cy="701040"/>
          <wp:effectExtent l="0" t="0" r="0" b="3810"/>
          <wp:wrapTopAndBottom/>
          <wp:docPr id="64486611" name="Imagem 1" descr="Forma, Ícone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486611" name="Imagem 1" descr="Forma, Ícone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1420" cy="70104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1A3FA5"/>
    <w:multiLevelType w:val="hybridMultilevel"/>
    <w:tmpl w:val="B4F4630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3587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DcyNgZiI3MDcyUdpeDU4uLM/DyQAsNaAPsqd/4sAAAA"/>
  </w:docVars>
  <w:rsids>
    <w:rsidRoot w:val="006D2480"/>
    <w:rsid w:val="0000192D"/>
    <w:rsid w:val="00007F4F"/>
    <w:rsid w:val="00010ED5"/>
    <w:rsid w:val="00013C98"/>
    <w:rsid w:val="00016F74"/>
    <w:rsid w:val="0002327B"/>
    <w:rsid w:val="00030D46"/>
    <w:rsid w:val="0003107D"/>
    <w:rsid w:val="0003486B"/>
    <w:rsid w:val="00034ADB"/>
    <w:rsid w:val="00040F88"/>
    <w:rsid w:val="00041897"/>
    <w:rsid w:val="000436A2"/>
    <w:rsid w:val="000454FE"/>
    <w:rsid w:val="00045FBC"/>
    <w:rsid w:val="000468E5"/>
    <w:rsid w:val="000470F7"/>
    <w:rsid w:val="00056048"/>
    <w:rsid w:val="00060EF0"/>
    <w:rsid w:val="00062DD8"/>
    <w:rsid w:val="000732FD"/>
    <w:rsid w:val="00076890"/>
    <w:rsid w:val="00076E79"/>
    <w:rsid w:val="00077C57"/>
    <w:rsid w:val="000814E3"/>
    <w:rsid w:val="00082B80"/>
    <w:rsid w:val="000879A9"/>
    <w:rsid w:val="000904A5"/>
    <w:rsid w:val="000953B7"/>
    <w:rsid w:val="000A4BB6"/>
    <w:rsid w:val="000A5183"/>
    <w:rsid w:val="000A571E"/>
    <w:rsid w:val="000A72EE"/>
    <w:rsid w:val="000B60E4"/>
    <w:rsid w:val="000C122B"/>
    <w:rsid w:val="000C4068"/>
    <w:rsid w:val="000C4253"/>
    <w:rsid w:val="000C4690"/>
    <w:rsid w:val="000D0F2D"/>
    <w:rsid w:val="000D5BFC"/>
    <w:rsid w:val="000E6687"/>
    <w:rsid w:val="000E7B76"/>
    <w:rsid w:val="000F0C87"/>
    <w:rsid w:val="000F2ECF"/>
    <w:rsid w:val="000F6CE2"/>
    <w:rsid w:val="000F730C"/>
    <w:rsid w:val="0011034B"/>
    <w:rsid w:val="00110EBA"/>
    <w:rsid w:val="00113A30"/>
    <w:rsid w:val="00123EB7"/>
    <w:rsid w:val="00125BBA"/>
    <w:rsid w:val="00147F9A"/>
    <w:rsid w:val="0015002E"/>
    <w:rsid w:val="00152623"/>
    <w:rsid w:val="00153639"/>
    <w:rsid w:val="00153902"/>
    <w:rsid w:val="001546D3"/>
    <w:rsid w:val="001617DB"/>
    <w:rsid w:val="00162C1E"/>
    <w:rsid w:val="00163147"/>
    <w:rsid w:val="00166D3B"/>
    <w:rsid w:val="00166F90"/>
    <w:rsid w:val="001732D8"/>
    <w:rsid w:val="00177D32"/>
    <w:rsid w:val="0018050C"/>
    <w:rsid w:val="00186A2E"/>
    <w:rsid w:val="00187339"/>
    <w:rsid w:val="001911ED"/>
    <w:rsid w:val="001942A0"/>
    <w:rsid w:val="0019519C"/>
    <w:rsid w:val="00197B16"/>
    <w:rsid w:val="001A77EE"/>
    <w:rsid w:val="001B0025"/>
    <w:rsid w:val="001B1408"/>
    <w:rsid w:val="001B74FE"/>
    <w:rsid w:val="001D11AB"/>
    <w:rsid w:val="001D1C48"/>
    <w:rsid w:val="001D2517"/>
    <w:rsid w:val="001E6316"/>
    <w:rsid w:val="001F2029"/>
    <w:rsid w:val="001F5452"/>
    <w:rsid w:val="001F58E2"/>
    <w:rsid w:val="001F62AE"/>
    <w:rsid w:val="001F7642"/>
    <w:rsid w:val="001F7FD2"/>
    <w:rsid w:val="0020184D"/>
    <w:rsid w:val="00205746"/>
    <w:rsid w:val="002073A2"/>
    <w:rsid w:val="00211B96"/>
    <w:rsid w:val="00214FCC"/>
    <w:rsid w:val="002158C9"/>
    <w:rsid w:val="00215F94"/>
    <w:rsid w:val="002168C4"/>
    <w:rsid w:val="0022787E"/>
    <w:rsid w:val="0023170F"/>
    <w:rsid w:val="002343EF"/>
    <w:rsid w:val="00236580"/>
    <w:rsid w:val="00237ABD"/>
    <w:rsid w:val="00250773"/>
    <w:rsid w:val="0025105F"/>
    <w:rsid w:val="00251484"/>
    <w:rsid w:val="002539CC"/>
    <w:rsid w:val="00253EBD"/>
    <w:rsid w:val="0025458D"/>
    <w:rsid w:val="0025737B"/>
    <w:rsid w:val="00257549"/>
    <w:rsid w:val="00260316"/>
    <w:rsid w:val="0026128C"/>
    <w:rsid w:val="002618DF"/>
    <w:rsid w:val="002619AC"/>
    <w:rsid w:val="002708FD"/>
    <w:rsid w:val="00275533"/>
    <w:rsid w:val="0028075D"/>
    <w:rsid w:val="00281DE3"/>
    <w:rsid w:val="00283BFF"/>
    <w:rsid w:val="00284C0D"/>
    <w:rsid w:val="0029037A"/>
    <w:rsid w:val="002906BF"/>
    <w:rsid w:val="0029157E"/>
    <w:rsid w:val="00293BD6"/>
    <w:rsid w:val="00294AC6"/>
    <w:rsid w:val="00294ADA"/>
    <w:rsid w:val="00296B0D"/>
    <w:rsid w:val="002A4E51"/>
    <w:rsid w:val="002A7E58"/>
    <w:rsid w:val="002B2AB1"/>
    <w:rsid w:val="002B375B"/>
    <w:rsid w:val="002B4008"/>
    <w:rsid w:val="002B43F5"/>
    <w:rsid w:val="002B45CA"/>
    <w:rsid w:val="002B528A"/>
    <w:rsid w:val="002D048E"/>
    <w:rsid w:val="002E30B8"/>
    <w:rsid w:val="002F1385"/>
    <w:rsid w:val="0030254C"/>
    <w:rsid w:val="00302984"/>
    <w:rsid w:val="00305CA7"/>
    <w:rsid w:val="00306A6C"/>
    <w:rsid w:val="003212D8"/>
    <w:rsid w:val="003226C5"/>
    <w:rsid w:val="0032362D"/>
    <w:rsid w:val="00324849"/>
    <w:rsid w:val="003251B1"/>
    <w:rsid w:val="00325D40"/>
    <w:rsid w:val="00334996"/>
    <w:rsid w:val="00341B20"/>
    <w:rsid w:val="00351832"/>
    <w:rsid w:val="00362329"/>
    <w:rsid w:val="00362D4A"/>
    <w:rsid w:val="0036383D"/>
    <w:rsid w:val="0037367D"/>
    <w:rsid w:val="00376373"/>
    <w:rsid w:val="00376DF4"/>
    <w:rsid w:val="00381C3E"/>
    <w:rsid w:val="00383BEA"/>
    <w:rsid w:val="00383CEA"/>
    <w:rsid w:val="003843AF"/>
    <w:rsid w:val="003848D5"/>
    <w:rsid w:val="00387782"/>
    <w:rsid w:val="0038784A"/>
    <w:rsid w:val="00395C4F"/>
    <w:rsid w:val="003A35A1"/>
    <w:rsid w:val="003A42A8"/>
    <w:rsid w:val="003A534E"/>
    <w:rsid w:val="003A6859"/>
    <w:rsid w:val="003B3E5F"/>
    <w:rsid w:val="003C070B"/>
    <w:rsid w:val="003C25E9"/>
    <w:rsid w:val="003C5457"/>
    <w:rsid w:val="003D0384"/>
    <w:rsid w:val="003E4109"/>
    <w:rsid w:val="003F0F85"/>
    <w:rsid w:val="003F157D"/>
    <w:rsid w:val="00402E5D"/>
    <w:rsid w:val="00403D10"/>
    <w:rsid w:val="00404B04"/>
    <w:rsid w:val="0042764E"/>
    <w:rsid w:val="00435436"/>
    <w:rsid w:val="00442525"/>
    <w:rsid w:val="004443CA"/>
    <w:rsid w:val="00446874"/>
    <w:rsid w:val="004518BB"/>
    <w:rsid w:val="0045330C"/>
    <w:rsid w:val="00455CA5"/>
    <w:rsid w:val="0045692D"/>
    <w:rsid w:val="00457092"/>
    <w:rsid w:val="00462002"/>
    <w:rsid w:val="0046549C"/>
    <w:rsid w:val="004656FD"/>
    <w:rsid w:val="0046786F"/>
    <w:rsid w:val="00470E32"/>
    <w:rsid w:val="00473928"/>
    <w:rsid w:val="00483A00"/>
    <w:rsid w:val="004911BF"/>
    <w:rsid w:val="00492392"/>
    <w:rsid w:val="0049342A"/>
    <w:rsid w:val="00494704"/>
    <w:rsid w:val="00496961"/>
    <w:rsid w:val="004A0009"/>
    <w:rsid w:val="004A5833"/>
    <w:rsid w:val="004A5C18"/>
    <w:rsid w:val="004A7E64"/>
    <w:rsid w:val="004B04FA"/>
    <w:rsid w:val="004B3F8F"/>
    <w:rsid w:val="004B4F58"/>
    <w:rsid w:val="004B6B96"/>
    <w:rsid w:val="004C4345"/>
    <w:rsid w:val="004C5043"/>
    <w:rsid w:val="004C69EE"/>
    <w:rsid w:val="004D105A"/>
    <w:rsid w:val="004D4283"/>
    <w:rsid w:val="004D5198"/>
    <w:rsid w:val="004E066E"/>
    <w:rsid w:val="004E2E54"/>
    <w:rsid w:val="004E7ECF"/>
    <w:rsid w:val="004F4EEB"/>
    <w:rsid w:val="00507EDF"/>
    <w:rsid w:val="00517A80"/>
    <w:rsid w:val="00517E3F"/>
    <w:rsid w:val="00524DD9"/>
    <w:rsid w:val="005271F4"/>
    <w:rsid w:val="00527F40"/>
    <w:rsid w:val="0053098F"/>
    <w:rsid w:val="00531911"/>
    <w:rsid w:val="00537357"/>
    <w:rsid w:val="005376E5"/>
    <w:rsid w:val="005414BC"/>
    <w:rsid w:val="00542510"/>
    <w:rsid w:val="00544F7D"/>
    <w:rsid w:val="005541B4"/>
    <w:rsid w:val="005559C3"/>
    <w:rsid w:val="00556176"/>
    <w:rsid w:val="00557239"/>
    <w:rsid w:val="00557F40"/>
    <w:rsid w:val="00561084"/>
    <w:rsid w:val="00562892"/>
    <w:rsid w:val="00586872"/>
    <w:rsid w:val="005936E0"/>
    <w:rsid w:val="005947E4"/>
    <w:rsid w:val="00596CDF"/>
    <w:rsid w:val="005A219E"/>
    <w:rsid w:val="005A2FF4"/>
    <w:rsid w:val="005A7E4B"/>
    <w:rsid w:val="005B0CE2"/>
    <w:rsid w:val="005B5993"/>
    <w:rsid w:val="005B7AAD"/>
    <w:rsid w:val="005C5D20"/>
    <w:rsid w:val="005C6CDC"/>
    <w:rsid w:val="005D31FC"/>
    <w:rsid w:val="005D4A31"/>
    <w:rsid w:val="005E05E7"/>
    <w:rsid w:val="005E2DBA"/>
    <w:rsid w:val="005E3770"/>
    <w:rsid w:val="005E3C34"/>
    <w:rsid w:val="005E53D1"/>
    <w:rsid w:val="005E5E64"/>
    <w:rsid w:val="005F07C8"/>
    <w:rsid w:val="005F253A"/>
    <w:rsid w:val="005F56CF"/>
    <w:rsid w:val="00603DC7"/>
    <w:rsid w:val="00617E05"/>
    <w:rsid w:val="00620918"/>
    <w:rsid w:val="006224DB"/>
    <w:rsid w:val="00625970"/>
    <w:rsid w:val="006331C6"/>
    <w:rsid w:val="00634C98"/>
    <w:rsid w:val="006368DB"/>
    <w:rsid w:val="00637061"/>
    <w:rsid w:val="00637F72"/>
    <w:rsid w:val="0064185C"/>
    <w:rsid w:val="006423FE"/>
    <w:rsid w:val="00644633"/>
    <w:rsid w:val="00653E11"/>
    <w:rsid w:val="00661AA7"/>
    <w:rsid w:val="00665485"/>
    <w:rsid w:val="00674FB5"/>
    <w:rsid w:val="00676536"/>
    <w:rsid w:val="00683B7C"/>
    <w:rsid w:val="006A5D39"/>
    <w:rsid w:val="006A6594"/>
    <w:rsid w:val="006A7A57"/>
    <w:rsid w:val="006B4CC1"/>
    <w:rsid w:val="006B6822"/>
    <w:rsid w:val="006C5301"/>
    <w:rsid w:val="006D1A84"/>
    <w:rsid w:val="006D2480"/>
    <w:rsid w:val="006D5EDB"/>
    <w:rsid w:val="006D6767"/>
    <w:rsid w:val="006E5198"/>
    <w:rsid w:val="006E614A"/>
    <w:rsid w:val="006E6DD7"/>
    <w:rsid w:val="006F0495"/>
    <w:rsid w:val="006F158C"/>
    <w:rsid w:val="006F7587"/>
    <w:rsid w:val="007001DB"/>
    <w:rsid w:val="007039A7"/>
    <w:rsid w:val="007039A9"/>
    <w:rsid w:val="00704C46"/>
    <w:rsid w:val="00706960"/>
    <w:rsid w:val="0070751A"/>
    <w:rsid w:val="007262C4"/>
    <w:rsid w:val="00726895"/>
    <w:rsid w:val="00732C1F"/>
    <w:rsid w:val="007344B8"/>
    <w:rsid w:val="0073482A"/>
    <w:rsid w:val="007353BC"/>
    <w:rsid w:val="00736CA4"/>
    <w:rsid w:val="00736E32"/>
    <w:rsid w:val="007378DF"/>
    <w:rsid w:val="00737DC2"/>
    <w:rsid w:val="0074270C"/>
    <w:rsid w:val="00743EC6"/>
    <w:rsid w:val="007459C6"/>
    <w:rsid w:val="00746723"/>
    <w:rsid w:val="00751AA0"/>
    <w:rsid w:val="00752100"/>
    <w:rsid w:val="00753C81"/>
    <w:rsid w:val="00754021"/>
    <w:rsid w:val="00754772"/>
    <w:rsid w:val="0075536C"/>
    <w:rsid w:val="00755579"/>
    <w:rsid w:val="00762624"/>
    <w:rsid w:val="00766E0C"/>
    <w:rsid w:val="00767402"/>
    <w:rsid w:val="0078131C"/>
    <w:rsid w:val="00781B8C"/>
    <w:rsid w:val="00783914"/>
    <w:rsid w:val="00787CDC"/>
    <w:rsid w:val="00790525"/>
    <w:rsid w:val="007906BD"/>
    <w:rsid w:val="00791807"/>
    <w:rsid w:val="007A44A7"/>
    <w:rsid w:val="007B1306"/>
    <w:rsid w:val="007B5C33"/>
    <w:rsid w:val="007C1393"/>
    <w:rsid w:val="007C347C"/>
    <w:rsid w:val="007C5981"/>
    <w:rsid w:val="007C7A4A"/>
    <w:rsid w:val="007D02E5"/>
    <w:rsid w:val="007D0A79"/>
    <w:rsid w:val="007D2B44"/>
    <w:rsid w:val="007E3879"/>
    <w:rsid w:val="007E77E2"/>
    <w:rsid w:val="007F287F"/>
    <w:rsid w:val="0080073B"/>
    <w:rsid w:val="00803E6C"/>
    <w:rsid w:val="008107A0"/>
    <w:rsid w:val="00812CFA"/>
    <w:rsid w:val="0081533C"/>
    <w:rsid w:val="00821C73"/>
    <w:rsid w:val="00822F66"/>
    <w:rsid w:val="008266D2"/>
    <w:rsid w:val="00826E8C"/>
    <w:rsid w:val="0083263A"/>
    <w:rsid w:val="00832C4C"/>
    <w:rsid w:val="00833529"/>
    <w:rsid w:val="008368D9"/>
    <w:rsid w:val="00840949"/>
    <w:rsid w:val="00846CA9"/>
    <w:rsid w:val="00846FC0"/>
    <w:rsid w:val="008512AE"/>
    <w:rsid w:val="00852E94"/>
    <w:rsid w:val="008547D8"/>
    <w:rsid w:val="00855741"/>
    <w:rsid w:val="0085676C"/>
    <w:rsid w:val="0087180C"/>
    <w:rsid w:val="00873078"/>
    <w:rsid w:val="008746C5"/>
    <w:rsid w:val="00875974"/>
    <w:rsid w:val="00886B6A"/>
    <w:rsid w:val="00887BD4"/>
    <w:rsid w:val="0089646C"/>
    <w:rsid w:val="008977F4"/>
    <w:rsid w:val="008A671C"/>
    <w:rsid w:val="008B1BAC"/>
    <w:rsid w:val="008B37F9"/>
    <w:rsid w:val="008B7D3A"/>
    <w:rsid w:val="008C0891"/>
    <w:rsid w:val="008C3205"/>
    <w:rsid w:val="008C32E6"/>
    <w:rsid w:val="008C486F"/>
    <w:rsid w:val="008D471F"/>
    <w:rsid w:val="008D5BFE"/>
    <w:rsid w:val="008E3114"/>
    <w:rsid w:val="008E343C"/>
    <w:rsid w:val="008E5E3A"/>
    <w:rsid w:val="008E662C"/>
    <w:rsid w:val="008E7BC7"/>
    <w:rsid w:val="008F0784"/>
    <w:rsid w:val="008F112A"/>
    <w:rsid w:val="008F187F"/>
    <w:rsid w:val="008F2628"/>
    <w:rsid w:val="008F321C"/>
    <w:rsid w:val="00905986"/>
    <w:rsid w:val="009062F6"/>
    <w:rsid w:val="00910B57"/>
    <w:rsid w:val="00911CE8"/>
    <w:rsid w:val="00914A43"/>
    <w:rsid w:val="00914C14"/>
    <w:rsid w:val="00917B33"/>
    <w:rsid w:val="009262F9"/>
    <w:rsid w:val="00927730"/>
    <w:rsid w:val="0093086F"/>
    <w:rsid w:val="0093238F"/>
    <w:rsid w:val="0095569D"/>
    <w:rsid w:val="00956EBC"/>
    <w:rsid w:val="00976A06"/>
    <w:rsid w:val="00986105"/>
    <w:rsid w:val="00986E56"/>
    <w:rsid w:val="00992B87"/>
    <w:rsid w:val="00996FE6"/>
    <w:rsid w:val="00997053"/>
    <w:rsid w:val="0099790E"/>
    <w:rsid w:val="009A18D6"/>
    <w:rsid w:val="009B325D"/>
    <w:rsid w:val="009B53C0"/>
    <w:rsid w:val="009B6715"/>
    <w:rsid w:val="009C05CB"/>
    <w:rsid w:val="009C21AC"/>
    <w:rsid w:val="009C2CD3"/>
    <w:rsid w:val="009C588F"/>
    <w:rsid w:val="009D065F"/>
    <w:rsid w:val="009D2BD2"/>
    <w:rsid w:val="009D5049"/>
    <w:rsid w:val="009D5FCA"/>
    <w:rsid w:val="009E3C9F"/>
    <w:rsid w:val="009E5832"/>
    <w:rsid w:val="009E62B4"/>
    <w:rsid w:val="009E75E4"/>
    <w:rsid w:val="009F4039"/>
    <w:rsid w:val="009F44CD"/>
    <w:rsid w:val="009F55E1"/>
    <w:rsid w:val="00A02064"/>
    <w:rsid w:val="00A02839"/>
    <w:rsid w:val="00A066C1"/>
    <w:rsid w:val="00A14D36"/>
    <w:rsid w:val="00A17B5E"/>
    <w:rsid w:val="00A213CF"/>
    <w:rsid w:val="00A2146B"/>
    <w:rsid w:val="00A23579"/>
    <w:rsid w:val="00A2399C"/>
    <w:rsid w:val="00A24FD2"/>
    <w:rsid w:val="00A26289"/>
    <w:rsid w:val="00A27111"/>
    <w:rsid w:val="00A277A5"/>
    <w:rsid w:val="00A27845"/>
    <w:rsid w:val="00A33DCC"/>
    <w:rsid w:val="00A3478A"/>
    <w:rsid w:val="00A35087"/>
    <w:rsid w:val="00A47B99"/>
    <w:rsid w:val="00A56C2A"/>
    <w:rsid w:val="00A633B4"/>
    <w:rsid w:val="00A730D5"/>
    <w:rsid w:val="00A77F12"/>
    <w:rsid w:val="00A8464A"/>
    <w:rsid w:val="00A91D11"/>
    <w:rsid w:val="00A94DA7"/>
    <w:rsid w:val="00AA2EE2"/>
    <w:rsid w:val="00AA69E0"/>
    <w:rsid w:val="00AB0AC3"/>
    <w:rsid w:val="00AB24D7"/>
    <w:rsid w:val="00AB6B7E"/>
    <w:rsid w:val="00AB7F4E"/>
    <w:rsid w:val="00AC2C95"/>
    <w:rsid w:val="00AC5145"/>
    <w:rsid w:val="00AC6335"/>
    <w:rsid w:val="00AC6D3D"/>
    <w:rsid w:val="00AC7078"/>
    <w:rsid w:val="00AD2A79"/>
    <w:rsid w:val="00AD5BDB"/>
    <w:rsid w:val="00AD70DD"/>
    <w:rsid w:val="00AD71E3"/>
    <w:rsid w:val="00AE18AA"/>
    <w:rsid w:val="00AF2774"/>
    <w:rsid w:val="00AF2AFE"/>
    <w:rsid w:val="00AF5275"/>
    <w:rsid w:val="00B04561"/>
    <w:rsid w:val="00B07C93"/>
    <w:rsid w:val="00B12D61"/>
    <w:rsid w:val="00B13984"/>
    <w:rsid w:val="00B165D0"/>
    <w:rsid w:val="00B222DB"/>
    <w:rsid w:val="00B26136"/>
    <w:rsid w:val="00B262AF"/>
    <w:rsid w:val="00B2766C"/>
    <w:rsid w:val="00B47B45"/>
    <w:rsid w:val="00B51B46"/>
    <w:rsid w:val="00B51F65"/>
    <w:rsid w:val="00B54FE4"/>
    <w:rsid w:val="00B575CC"/>
    <w:rsid w:val="00B60E2F"/>
    <w:rsid w:val="00B66F37"/>
    <w:rsid w:val="00B67485"/>
    <w:rsid w:val="00B676B9"/>
    <w:rsid w:val="00B74BF4"/>
    <w:rsid w:val="00B810EC"/>
    <w:rsid w:val="00B81290"/>
    <w:rsid w:val="00B83DB4"/>
    <w:rsid w:val="00B85086"/>
    <w:rsid w:val="00B861C0"/>
    <w:rsid w:val="00B90E3A"/>
    <w:rsid w:val="00B95247"/>
    <w:rsid w:val="00B9639B"/>
    <w:rsid w:val="00BA22C8"/>
    <w:rsid w:val="00BA39C7"/>
    <w:rsid w:val="00BA516C"/>
    <w:rsid w:val="00BA72D3"/>
    <w:rsid w:val="00BA7F02"/>
    <w:rsid w:val="00BB1BDF"/>
    <w:rsid w:val="00BB2058"/>
    <w:rsid w:val="00BB3CE5"/>
    <w:rsid w:val="00BB4D0C"/>
    <w:rsid w:val="00BB66A3"/>
    <w:rsid w:val="00BB765D"/>
    <w:rsid w:val="00BC0607"/>
    <w:rsid w:val="00BD46BE"/>
    <w:rsid w:val="00BD5696"/>
    <w:rsid w:val="00BD6C98"/>
    <w:rsid w:val="00BD7E26"/>
    <w:rsid w:val="00BE188C"/>
    <w:rsid w:val="00BE2ADA"/>
    <w:rsid w:val="00BE2BC2"/>
    <w:rsid w:val="00BE6EE6"/>
    <w:rsid w:val="00BF0273"/>
    <w:rsid w:val="00BF4AE5"/>
    <w:rsid w:val="00C00FFB"/>
    <w:rsid w:val="00C066BB"/>
    <w:rsid w:val="00C101A3"/>
    <w:rsid w:val="00C13E0F"/>
    <w:rsid w:val="00C14245"/>
    <w:rsid w:val="00C158E8"/>
    <w:rsid w:val="00C15FCA"/>
    <w:rsid w:val="00C1648D"/>
    <w:rsid w:val="00C16BC4"/>
    <w:rsid w:val="00C211C5"/>
    <w:rsid w:val="00C22ECC"/>
    <w:rsid w:val="00C23BC7"/>
    <w:rsid w:val="00C23DE0"/>
    <w:rsid w:val="00C26B79"/>
    <w:rsid w:val="00C2765E"/>
    <w:rsid w:val="00C31517"/>
    <w:rsid w:val="00C31C30"/>
    <w:rsid w:val="00C326AC"/>
    <w:rsid w:val="00C348FD"/>
    <w:rsid w:val="00C40E04"/>
    <w:rsid w:val="00C41804"/>
    <w:rsid w:val="00C41BF6"/>
    <w:rsid w:val="00C431EF"/>
    <w:rsid w:val="00C43BA3"/>
    <w:rsid w:val="00C45601"/>
    <w:rsid w:val="00C463DC"/>
    <w:rsid w:val="00C468EC"/>
    <w:rsid w:val="00C515E0"/>
    <w:rsid w:val="00C53073"/>
    <w:rsid w:val="00C553F3"/>
    <w:rsid w:val="00C604BF"/>
    <w:rsid w:val="00C60F2E"/>
    <w:rsid w:val="00C6203D"/>
    <w:rsid w:val="00C641B6"/>
    <w:rsid w:val="00C65335"/>
    <w:rsid w:val="00C665B8"/>
    <w:rsid w:val="00C72E4D"/>
    <w:rsid w:val="00C76743"/>
    <w:rsid w:val="00C76FAC"/>
    <w:rsid w:val="00C81CCB"/>
    <w:rsid w:val="00C82747"/>
    <w:rsid w:val="00C8354D"/>
    <w:rsid w:val="00C944E9"/>
    <w:rsid w:val="00C97BE0"/>
    <w:rsid w:val="00CA2C54"/>
    <w:rsid w:val="00CA4BEE"/>
    <w:rsid w:val="00CA6460"/>
    <w:rsid w:val="00CB43D6"/>
    <w:rsid w:val="00CB768A"/>
    <w:rsid w:val="00CC0509"/>
    <w:rsid w:val="00CC7E1D"/>
    <w:rsid w:val="00CD0BCA"/>
    <w:rsid w:val="00CD2967"/>
    <w:rsid w:val="00CD6D94"/>
    <w:rsid w:val="00CD6EAD"/>
    <w:rsid w:val="00CE0073"/>
    <w:rsid w:val="00CE2E9F"/>
    <w:rsid w:val="00CE644E"/>
    <w:rsid w:val="00D026CE"/>
    <w:rsid w:val="00D031EB"/>
    <w:rsid w:val="00D03ACB"/>
    <w:rsid w:val="00D04731"/>
    <w:rsid w:val="00D04DFA"/>
    <w:rsid w:val="00D055E6"/>
    <w:rsid w:val="00D2042E"/>
    <w:rsid w:val="00D23B5A"/>
    <w:rsid w:val="00D25BEE"/>
    <w:rsid w:val="00D25F8E"/>
    <w:rsid w:val="00D2720B"/>
    <w:rsid w:val="00D3030E"/>
    <w:rsid w:val="00D33C07"/>
    <w:rsid w:val="00D351C4"/>
    <w:rsid w:val="00D36CFA"/>
    <w:rsid w:val="00D40706"/>
    <w:rsid w:val="00D44F75"/>
    <w:rsid w:val="00D50BCA"/>
    <w:rsid w:val="00D528E1"/>
    <w:rsid w:val="00D538C5"/>
    <w:rsid w:val="00D5715A"/>
    <w:rsid w:val="00D5771F"/>
    <w:rsid w:val="00D65243"/>
    <w:rsid w:val="00D65E43"/>
    <w:rsid w:val="00D76FD6"/>
    <w:rsid w:val="00D77A9D"/>
    <w:rsid w:val="00D924B4"/>
    <w:rsid w:val="00D94EFF"/>
    <w:rsid w:val="00DA00FB"/>
    <w:rsid w:val="00DA076E"/>
    <w:rsid w:val="00DA1B44"/>
    <w:rsid w:val="00DA2F94"/>
    <w:rsid w:val="00DA3C22"/>
    <w:rsid w:val="00DB02A2"/>
    <w:rsid w:val="00DB0D05"/>
    <w:rsid w:val="00DB1818"/>
    <w:rsid w:val="00DB4F64"/>
    <w:rsid w:val="00DB7AD4"/>
    <w:rsid w:val="00DC1ED0"/>
    <w:rsid w:val="00DC6FD9"/>
    <w:rsid w:val="00DD1989"/>
    <w:rsid w:val="00DD551C"/>
    <w:rsid w:val="00DE27C6"/>
    <w:rsid w:val="00DE56BC"/>
    <w:rsid w:val="00DE71B3"/>
    <w:rsid w:val="00DF02BF"/>
    <w:rsid w:val="00DF0D47"/>
    <w:rsid w:val="00DF268C"/>
    <w:rsid w:val="00DF2946"/>
    <w:rsid w:val="00E03519"/>
    <w:rsid w:val="00E06C2E"/>
    <w:rsid w:val="00E11B31"/>
    <w:rsid w:val="00E24ECD"/>
    <w:rsid w:val="00E30FC3"/>
    <w:rsid w:val="00E35561"/>
    <w:rsid w:val="00E44841"/>
    <w:rsid w:val="00E46540"/>
    <w:rsid w:val="00E47926"/>
    <w:rsid w:val="00E541F8"/>
    <w:rsid w:val="00E548CC"/>
    <w:rsid w:val="00E550DC"/>
    <w:rsid w:val="00E606F0"/>
    <w:rsid w:val="00E649F9"/>
    <w:rsid w:val="00E658A4"/>
    <w:rsid w:val="00E668BF"/>
    <w:rsid w:val="00E75B8A"/>
    <w:rsid w:val="00E75F30"/>
    <w:rsid w:val="00E81E65"/>
    <w:rsid w:val="00E8385D"/>
    <w:rsid w:val="00E83ED1"/>
    <w:rsid w:val="00E84D51"/>
    <w:rsid w:val="00E86106"/>
    <w:rsid w:val="00E9357C"/>
    <w:rsid w:val="00E95DA6"/>
    <w:rsid w:val="00E96CFB"/>
    <w:rsid w:val="00E96FD7"/>
    <w:rsid w:val="00EA6B71"/>
    <w:rsid w:val="00EA74BB"/>
    <w:rsid w:val="00EA7BF9"/>
    <w:rsid w:val="00EB11E1"/>
    <w:rsid w:val="00EB5982"/>
    <w:rsid w:val="00EB789B"/>
    <w:rsid w:val="00EC453F"/>
    <w:rsid w:val="00ED1F9F"/>
    <w:rsid w:val="00ED27C5"/>
    <w:rsid w:val="00ED7CAF"/>
    <w:rsid w:val="00EE3662"/>
    <w:rsid w:val="00EE637D"/>
    <w:rsid w:val="00EF17F1"/>
    <w:rsid w:val="00EF697B"/>
    <w:rsid w:val="00F01FE6"/>
    <w:rsid w:val="00F023D6"/>
    <w:rsid w:val="00F06830"/>
    <w:rsid w:val="00F12933"/>
    <w:rsid w:val="00F139D1"/>
    <w:rsid w:val="00F27E3B"/>
    <w:rsid w:val="00F32C6C"/>
    <w:rsid w:val="00F3572E"/>
    <w:rsid w:val="00F378BB"/>
    <w:rsid w:val="00F417A8"/>
    <w:rsid w:val="00F431BC"/>
    <w:rsid w:val="00F43636"/>
    <w:rsid w:val="00F44B56"/>
    <w:rsid w:val="00F50F6B"/>
    <w:rsid w:val="00F51858"/>
    <w:rsid w:val="00F53991"/>
    <w:rsid w:val="00F5576D"/>
    <w:rsid w:val="00F5625E"/>
    <w:rsid w:val="00F56E61"/>
    <w:rsid w:val="00F61D96"/>
    <w:rsid w:val="00F66F43"/>
    <w:rsid w:val="00F6772F"/>
    <w:rsid w:val="00F70801"/>
    <w:rsid w:val="00F76BA8"/>
    <w:rsid w:val="00F81394"/>
    <w:rsid w:val="00F845F1"/>
    <w:rsid w:val="00FA1449"/>
    <w:rsid w:val="00FB5EE7"/>
    <w:rsid w:val="00FB65C2"/>
    <w:rsid w:val="00FB6A3E"/>
    <w:rsid w:val="00FC7BDA"/>
    <w:rsid w:val="00FD1D99"/>
    <w:rsid w:val="00FD687E"/>
    <w:rsid w:val="00FD6D8F"/>
    <w:rsid w:val="00FE2175"/>
    <w:rsid w:val="00FE6DEF"/>
    <w:rsid w:val="00FE78AD"/>
    <w:rsid w:val="00FF3A9D"/>
    <w:rsid w:val="00FF5FD0"/>
    <w:rsid w:val="00FF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BEC8A2"/>
  <w15:chartTrackingRefBased/>
  <w15:docId w15:val="{2479BABD-180E-4805-B77A-998FEFC05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1D251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D2517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3C25E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C25E9"/>
  </w:style>
  <w:style w:type="paragraph" w:styleId="Rodap">
    <w:name w:val="footer"/>
    <w:basedOn w:val="Normal"/>
    <w:link w:val="RodapChar"/>
    <w:uiPriority w:val="99"/>
    <w:unhideWhenUsed/>
    <w:rsid w:val="003C25E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C25E9"/>
  </w:style>
  <w:style w:type="paragraph" w:styleId="NormalWeb">
    <w:name w:val="Normal (Web)"/>
    <w:basedOn w:val="Normal"/>
    <w:uiPriority w:val="99"/>
    <w:semiHidden/>
    <w:unhideWhenUsed/>
    <w:rsid w:val="009556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character" w:styleId="Forte">
    <w:name w:val="Strong"/>
    <w:basedOn w:val="Fontepargpadro"/>
    <w:uiPriority w:val="22"/>
    <w:qFormat/>
    <w:rsid w:val="0095569D"/>
    <w:rPr>
      <w:b/>
      <w:bCs/>
    </w:rPr>
  </w:style>
  <w:style w:type="paragraph" w:styleId="PargrafodaLista">
    <w:name w:val="List Paragraph"/>
    <w:basedOn w:val="Normal"/>
    <w:uiPriority w:val="34"/>
    <w:qFormat/>
    <w:rsid w:val="000418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99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  <wetp:taskpane dockstate="right" visibility="0" width="438" row="2">
    <wetp:webextensionref xmlns:r="http://schemas.openxmlformats.org/officeDocument/2006/relationships" r:id="rId2"/>
  </wetp:taskpane>
  <wetp:taskpane dockstate="right" visibility="0" width="438" row="3">
    <wetp:webextensionref xmlns:r="http://schemas.openxmlformats.org/officeDocument/2006/relationships" r:id="rId3"/>
  </wetp:taskpane>
  <wetp:taskpane dockstate="right" visibility="0" width="438" row="2">
    <wetp:webextensionref xmlns:r="http://schemas.openxmlformats.org/officeDocument/2006/relationships" r:id="rId4"/>
  </wetp:taskpane>
</wetp:taskpanes>
</file>

<file path=word/webextensions/webextension1.xml><?xml version="1.0" encoding="utf-8"?>
<we:webextension xmlns:we="http://schemas.microsoft.com/office/webextensions/webextension/2010/11" id="{4639A38D-5A44-4076-B07F-8A8640AA1FE4}">
  <we:reference id="wa200004858" version="1.0.0.0" store="pt-BR" storeType="OMEX"/>
  <we:alternateReferences>
    <we:reference id="wa200004858" version="1.0.0.0" store="WA20000485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325F49B4-A754-417A-8150-E3CBFC28DFA1}">
  <we:reference id="wa104382081" version="1.55.1.0" store="pt-BR" storeType="OMEX"/>
  <we:alternateReferences>
    <we:reference id="wa104382081" version="1.55.1.0" store="wa104382081" storeType="OMEX"/>
  </we:alternateReferences>
  <we:properties>
    <we:property name="MENDELEY_CITATIONS" value="[]"/>
    <we:property name="MENDELEY_CITATIONS_LOCALE_CODE" value="&quot;pt-BR&quot;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A9D7AFE8-14ED-4286-8D0A-592556088BC6}">
  <we:reference id="wa104380129" version="6.3.0.0" store="pt-BR" storeType="OMEX"/>
  <we:alternateReferences>
    <we:reference id="wa104380129" version="6.3.0.0" store="wa104380129" storeType="OMEX"/>
  </we:alternateReferences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4DE0FAEB-1853-4744-B214-FE1D26D4512A}">
  <we:reference id="wa104379193" version="1.0.0.0" store="pt-BR" storeType="OMEX"/>
  <we:alternateReferences>
    <we:reference id="wa104379193" version="1.0.0.0" store="wa10437919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NBR_2018.XSL" StyleName="ABNT NBR 6023:2018*" Version="10">
  <b:Source>
    <b:Tag>Kra09</b:Tag>
    <b:SourceType>Book</b:SourceType>
    <b:Guid>{2F3474DD-E37A-48F6-A401-CE3DA6B03E45}</b:Guid>
    <b:Author>
      <b:Author>
        <b:NameList>
          <b:Person>
            <b:Last>Krajewski</b:Last>
            <b:First>Lee</b:First>
          </b:Person>
          <b:Person>
            <b:Last>Riztman</b:Last>
            <b:First>Larry</b:First>
          </b:Person>
          <b:Person>
            <b:Last>Malhotra</b:Last>
            <b:First>Manoj</b:First>
          </b:Person>
        </b:NameList>
      </b:Author>
      <b:Translator>
        <b:NameList>
          <b:Person>
            <b:Last>Oliveira</b:Last>
            <b:First>Mirian</b:First>
            <b:Middle>Santos Ribeiro de</b:Middle>
          </b:Person>
          <b:Person>
            <b:Last>Duarte</b:Last>
            <b:First>revisão</b:First>
            <b:Middle>técnica André Luís de Castro Moura</b:Middle>
          </b:Person>
          <b:Person>
            <b:Last>Pereira</b:Last>
            <b:First>Susana</b:First>
            <b:Middle>Carla Farias</b:Middle>
          </b:Person>
        </b:NameList>
      </b:Translator>
    </b:Author>
    <b:Title>Administração de produção e operações</b:Title>
    <b:Year>2009</b:Year>
    <b:City>São Paulo</b:City>
    <b:Publisher>Pearson Prentice Hall</b:Publisher>
    <b:RefOrder>1</b:RefOrder>
  </b:Source>
</b:Sources>
</file>

<file path=customXml/itemProps1.xml><?xml version="1.0" encoding="utf-8"?>
<ds:datastoreItem xmlns:ds="http://schemas.openxmlformats.org/officeDocument/2006/customXml" ds:itemID="{7D464DA8-36AD-4911-96DD-D3803857E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oleide Silva</dc:creator>
  <cp:keywords/>
  <dc:description/>
  <cp:lastModifiedBy>RAFAEL PEIXOTO DOS REIS</cp:lastModifiedBy>
  <cp:revision>2</cp:revision>
  <cp:lastPrinted>2023-04-06T05:30:00Z</cp:lastPrinted>
  <dcterms:created xsi:type="dcterms:W3CDTF">2024-04-12T13:41:00Z</dcterms:created>
  <dcterms:modified xsi:type="dcterms:W3CDTF">2024-04-12T13:41:00Z</dcterms:modified>
</cp:coreProperties>
</file>